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rd</w:t>
      </w:r>
      <w:r>
        <w:t xml:space="preserve"> </w:t>
      </w:r>
      <w:r>
        <w:t xml:space="preserve">CC</w:t>
      </w:r>
      <w:r>
        <w:t xml:space="preserve"> </w:t>
      </w:r>
      <w:r>
        <w:t xml:space="preserve">new16</w:t>
      </w:r>
      <w:r>
        <w:t xml:space="preserve"> </w:t>
      </w:r>
      <w:r>
        <w:t xml:space="preserve">00ThaiPBS</w:t>
      </w:r>
      <w:r>
        <w:t xml:space="preserve"> </w:t>
      </w:r>
      <w:r>
        <w:t xml:space="preserve">2021</w:t>
      </w:r>
      <w:r>
        <w:t xml:space="preserve"> </w:t>
      </w:r>
      <w:r>
        <w:t xml:space="preserve">02</w:t>
      </w:r>
      <w:r>
        <w:t xml:space="preserve"> </w:t>
      </w:r>
      <w:r>
        <w:t xml:space="preserve">09</w:t>
      </w:r>
      <w:r>
        <w:t xml:space="preserve"> </w:t>
      </w:r>
      <w:r>
        <w:t xml:space="preserve">16</w:t>
      </w:r>
      <w:r>
        <w:t xml:space="preserve"> </w:t>
      </w:r>
      <w:r>
        <w:t xml:space="preserve">13</w:t>
      </w:r>
      <w:r>
        <w:t xml:space="preserve"> </w:t>
      </w:r>
      <w:r>
        <w:t xml:space="preserve">51_บุ๋ม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ร้อมประกาศสั่งปิดทันทีขณะเดียวกันที่โรงพยาบาลแม่สอดก็เปิดขอรับ</w:t>
      </w:r>
      <w:r>
        <w:t xml:space="preserve"> </w:t>
      </w:r>
      <w:r>
        <w:t xml:space="preserve">บริจาคอาหารและเครื่องดื่มให้กับเจ้าหน้าที่ที่ตอนนี้</w:t>
      </w:r>
      <w:r>
        <w:t xml:space="preserve"> </w:t>
      </w:r>
      <w:r>
        <w:t xml:space="preserve">อาหารและเครื่องดื่มเริ่มขาดแคลนนะคะไม่เพียงพอกับเจ้าหน้าที่เพราะว่ายังคงมีปฏิบัติการค้นหาเชิงรุก</w:t>
      </w:r>
      <w:r>
        <w:t xml:space="preserve"> </w:t>
      </w:r>
      <w:r>
        <w:t xml:space="preserve">ต่อเนื่องทุกวันส่วนยอดผู้ติดเชื้อ covid19 สะสมในจังหวัดตากขณะนี้</w:t>
      </w:r>
      <w:r>
        <w:t xml:space="preserve"> </w:t>
      </w:r>
      <w:r>
        <w:t xml:space="preserve">อยู่ที่ 172 คนค่ะ</w:t>
      </w:r>
      <w:r>
        <w:t xml:space="preserve"> </w:t>
      </w:r>
      <w:r>
        <w:t xml:space="preserve">ค่ะให้คุณพูด</w:t>
      </w:r>
      <w:r>
        <w:t xml:space="preserve"> </w:t>
      </w:r>
      <w:r>
        <w:t xml:space="preserve">ชมดูภาพช่วงเวลาที่รถกระบะขับแหกด่านตรวจนะคะก่อนจะขับรถหลบหนีไปไกลกว่า 50 กิโลเมตรในจังหวัดสงขลาจนมาถูกสกัดจับเอาไว้ได้เจ้าตัวรับสารภาพว่าอ้างว่าตกใจเพราะว่าเพิ่งจะเสร็จยาเสพติดมาค่ะ</w:t>
      </w:r>
      <w:r>
        <w:t xml:space="preserve"> </w:t>
      </w:r>
      <w:r>
        <w:t xml:space="preserve">นี่เป็นภาพเหตุการณ์ตอนที่ตำรวจฝ่ายป้องกันและปราบปรามชุดและชุดปฏิบัติการบริหารสถานีตำรวจภูธรหาดใหญ่จังหวัดสงขลา</w:t>
      </w:r>
      <w:r>
        <w:t xml:space="preserve"> </w:t>
      </w:r>
      <w:r>
        <w:t xml:space="preserve">สกัดจับรถยนต์ได้บริเวณทางเข้านิคมอุตสาหกรรมภาคใต้ริมถนนสายเอเชียตำบลท่าช้างอำเภอบางกล่ำจังหวัดสงขลาค่ะ</w:t>
      </w:r>
      <w:r>
        <w:t xml:space="preserve"> </w:t>
      </w:r>
      <w:r>
        <w:t xml:space="preserve">รถยนต์คันนี้ฝ่าด่านตรวจ</w:t>
      </w:r>
      <w:r>
        <w:t xml:space="preserve"> </w:t>
      </w:r>
      <w:r>
        <w:t xml:space="preserve">บนถนนเพชรเกษมก่อนจะถึงสี่แยกสนามบินนอกในตำบลควนลังอำเภอหาดใหญ่นะคะก็ขับวนเวียนทั้งถนนสายหลัก</w:t>
      </w:r>
      <w:r>
        <w:t xml:space="preserve"> </w:t>
      </w:r>
      <w:r>
        <w:t xml:space="preserve">แล้วก็เส้นทางภายในหมู่บ้านเขตรอยต่อระหว่างอำเภอหาดใหญ่กับอำเภอบางกล่ำ</w:t>
      </w:r>
      <w:r>
        <w:t xml:space="preserve"> </w:t>
      </w:r>
      <w:r>
        <w:t xml:space="preserve">บางช่วงเนี้ยค่ะจะขับเบียดกับรถเจ้าหน้าที่ขณะที่ตามประกบเลย</w:t>
      </w:r>
      <w:r>
        <w:t xml:space="preserve"> </w:t>
      </w:r>
      <w:r>
        <w:t xml:space="preserve">สุดท้ายไปจนมุมขณะหลบหนีออกมาทางนิคมอุตสาหกรรมภาคใต้</w:t>
      </w:r>
      <w:r>
        <w:t xml:space="preserve"> </w:t>
      </w:r>
      <w:r>
        <w:t xml:space="preserve">เพราะว่าถูกปิดเส้นทางจากนั้นก็ยังไม่จบนะคะพยายามจะเลี้ยวเข้าไปในร้านจำหน่ายวัสดุก่อสร้างคนขับรถซึ่งเป็นชายอายุ 40 ปีก็ทิ้งรถแล้วก็วิ่งหนี</w:t>
      </w:r>
      <w:r>
        <w:t xml:space="preserve"> </w:t>
      </w:r>
      <w:r>
        <w:t xml:space="preserve">เข้าไปในร้านด้วยแล้วสุดท้าย</w:t>
      </w:r>
      <w:r>
        <w:t xml:space="preserve"> </w:t>
      </w:r>
      <w:r>
        <w:t xml:space="preserve">ถูกตำรวจจับกุมได้นะคะรวมระยะทางที่ขับรถฝ่าด่านตรวจแล้วก็หลบหนีมากกว่า 50 กิโลเมตร</w:t>
      </w:r>
      <w:r>
        <w:t xml:space="preserve"> </w:t>
      </w:r>
      <w:r>
        <w:t xml:space="preserve">รถยนต์กระบะตำรวจนำกลับไป</w:t>
      </w:r>
      <w:r>
        <w:t xml:space="preserve"> </w:t>
      </w:r>
      <w:r>
        <w:t xml:space="preserve">ที่สถานีตำรวจนะคะกลัวจะตรวจสอบพบว่าเครื่องยนต์พัง</w:t>
      </w:r>
      <w:r>
        <w:t xml:space="preserve"> </w:t>
      </w:r>
      <w:r>
        <w:t xml:space="preserve">คาดว่าทำงานหนักขณะที่ผู้ก่อเหตุขับหลบหนีมาตรวจค้นภายในรถยนต์ไม่พบ</w:t>
      </w:r>
      <w:r>
        <w:t xml:space="preserve"> </w:t>
      </w:r>
      <w:r>
        <w:t xml:space="preserve">สิ่งผิดกฎหมายอะไรแต่ว่าคนขับรถให้การบอกว่าสาเหตุที่</w:t>
      </w:r>
      <w:r>
        <w:t xml:space="preserve"> </w:t>
      </w:r>
      <w:r>
        <w:t xml:space="preserve">ฝ่าด่านตรวจเพราะว่าเพิ่งจะเสพยาเสพติด</w:t>
      </w:r>
      <w:r>
        <w:t xml:space="preserve"> </w:t>
      </w:r>
      <w:r>
        <w:t xml:space="preserve">ก็เลยกลัวตำรวจค่ะตำรวจได้นำตัว</w:t>
      </w:r>
      <w:r>
        <w:t xml:space="preserve"> </w:t>
      </w:r>
      <w:r>
        <w:t xml:space="preserve">ตรวจหาสารเสพติดในร่างกายก่อนจะแจ้งข้อกล่าวหาต่อไป</w:t>
      </w:r>
      <w:r>
        <w:t xml:space="preserve"> </w:t>
      </w:r>
      <w:r>
        <w:t xml:space="preserve">ศาลอุทธรณ์ภาค 4 พิพากษายืนตามศาลชั้นต้นให้ชาวบ้านในจังหวัดสกลนครร่วมกันชดใช้เงิน 40000 บาทให้บริษัท protec นะคะหลังจาก</w:t>
      </w:r>
      <w:r>
        <w:t xml:space="preserve"> </w:t>
      </w:r>
      <w:r>
        <w:t xml:space="preserve">ทางจาก</w:t>
      </w:r>
      <w:r>
        <w:t xml:space="preserve"> </w:t>
      </w:r>
      <w:r>
        <w:t xml:space="preserve">บริษัท</w:t>
      </w:r>
      <w:r>
        <w:t xml:space="preserve"> </w:t>
      </w:r>
      <w:r>
        <w:t xml:space="preserve">ฟ้องร้องค่าเสียหายให้กับ</w:t>
      </w:r>
      <w:r>
        <w:t xml:space="preserve"> </w:t>
      </w:r>
      <w:r>
        <w:t xml:space="preserve">ชาวบ้าน</w:t>
      </w:r>
      <w:r>
        <w:t xml:space="preserve"> </w:t>
      </w:r>
      <w:r>
        <w:t xml:space="preserve">ศาลจังหวัดสว่างแดนดินอ่านคำพิพากษาของศาลอุทธรณ์ภาค 4 กรณีบริษัทไชน่ามินตรา procrastination ประเทศไทย</w:t>
      </w:r>
      <w:r>
        <w:t xml:space="preserve"> </w:t>
      </w:r>
      <w:r>
        <w:t xml:space="preserve">ยื่นฟ้องชาวบ้าน 9 คนตำบลวานรนิวาสอำเภอ</w:t>
      </w:r>
      <w:r>
        <w:t xml:space="preserve"> </w:t>
      </w:r>
      <w:r>
        <w:t xml:space="preserve">วานรนิวาสจังหวัดสกลนครในข้อหาขัดขวางการทำงานบริษัทเอกชนและฟ้องละเมิด</w:t>
      </w:r>
      <w:r>
        <w:t xml:space="preserve"> </w:t>
      </w:r>
      <w:r>
        <w:t xml:space="preserve">เรียกค่าเสียหายเป็นเงินกว่า</w:t>
      </w:r>
      <w:r>
        <w:t xml:space="preserve"> </w:t>
      </w:r>
      <w:r>
        <w:t xml:space="preserve">3 ล้าน 6 แสนบาทซึ่งศาลชั้นต้นพิพากษาให้จำเลยร่วมกันชดใช้ค่าเสียหาย</w:t>
      </w:r>
      <w:r>
        <w:t xml:space="preserve"> </w:t>
      </w:r>
      <w:r>
        <w:t xml:space="preserve">กว่าหนึ่งล้านห้าแสนบาทพร้อมดอกเบี้ยแก่โจทก์นะคะ</w:t>
      </w:r>
      <w:r>
        <w:t xml:space="preserve"> </w:t>
      </w:r>
      <w:r>
        <w:t xml:space="preserve">ต่อมาจำเลยยื่นอุทธรณ์</w:t>
      </w:r>
      <w:r>
        <w:t xml:space="preserve"> </w:t>
      </w:r>
      <w:r>
        <w:t xml:space="preserve">ที่นี้พอเข้าสู่ขั้นตอนของการ</w:t>
      </w:r>
      <w:r>
        <w:t xml:space="preserve"> </w:t>
      </w:r>
      <w:r>
        <w:t xml:space="preserve">ศาลอุทธรณ์ภาค 4 พิพากษายืนตามศาลชั้นต้น</w:t>
      </w:r>
      <w:r>
        <w:t xml:space="preserve"> </w:t>
      </w:r>
      <w:r>
        <w:t xml:space="preserve">ให้จำเลยร่วมกันชดใช้ค่าเสียหายให้แก่โจทก์ค่ะแต่ว่าให้ลดจำนวนเงินลงเหลือ 4 หมื่นบาทซึ่ง</w:t>
      </w:r>
      <w:r>
        <w:t xml:space="preserve"> </w:t>
      </w:r>
      <w:r>
        <w:t xml:space="preserve">ชาวบ้านจะ</w:t>
      </w:r>
      <w:r>
        <w:t xml:space="preserve"> </w:t>
      </w:r>
      <w:r>
        <w:t xml:space="preserve">ไปท่าเรือ</w:t>
      </w:r>
      <w:r>
        <w:t xml:space="preserve"> </w:t>
      </w:r>
      <w:r>
        <w:t xml:space="preserve">แต่ความตอบไปว่าจะ</w:t>
      </w:r>
      <w:r>
        <w:t xml:space="preserve"> </w:t>
      </w:r>
      <w:r>
        <w:t xml:space="preserve">ไปรามอินทราได้</w:t>
      </w:r>
      <w:r>
        <w:t xml:space="preserve"> </w:t>
      </w:r>
      <w:r>
        <w:t xml:space="preserve">7:00 น</w:t>
      </w:r>
      <w:r>
        <w:t xml:space="preserve"> </w:t>
      </w:r>
      <w:r>
        <w:t xml:space="preserve">rapitest ประมาณ 10 ไร่ควบคุม 6 ตำบล 82 หมู่บ้านในอำเภอวานรนิวาสค่ะเมื่อวันที่ 12 มกราคม 2561</w:t>
      </w:r>
      <w:r>
        <w:t xml:space="preserve"> </w:t>
      </w:r>
      <w:r>
        <w:t xml:space="preserve">ไปสิ้นสุด</w:t>
      </w:r>
      <w:r>
        <w:t xml:space="preserve"> </w:t>
      </w:r>
      <w:r>
        <w:t xml:space="preserve">2563 แต่ว่าพอสำรวจไปได้เพียง 3 หลุมจาก 250 กลุ่มก็นำมา</w:t>
      </w:r>
      <w:r>
        <w:t xml:space="preserve"> </w:t>
      </w:r>
      <w:r>
        <w:t xml:space="preserve">ข้อมูลแบบประเมิน</w:t>
      </w:r>
      <w:r>
        <w:t xml:space="preserve"> </w:t>
      </w:r>
      <w:r>
        <w:t xml:space="preserve">แหล่งแรกว่าคุณค่าเชิงพาณิชย์หรือไม่ก็มาถูกร้องเรียนนะคะ</w:t>
      </w:r>
      <w:r>
        <w:t xml:space="preserve"> </w:t>
      </w:r>
      <w:r>
        <w:t xml:space="preserve">ปัจจุบันอยู่ระหว่างพิจารณาคำขออนุญาตยาบันพิเศษฉบับใหม่ของทางราชการ</w:t>
      </w:r>
      <w:r>
        <w:t xml:space="preserve"> </w:t>
      </w:r>
      <w:r>
        <w:t xml:space="preserve">ควรครางของชาวบ้านอีกครั้งหนึ่งค่ะ</w:t>
      </w:r>
      <w:r>
        <w:t xml:space="preserve"> </w:t>
      </w:r>
      <w:r>
        <w:t xml:space="preserve">แม้ว่ากองทัพเมียนมาจะประกาศ</w:t>
      </w:r>
      <w:r>
        <w:t xml:space="preserve"> </w:t>
      </w:r>
      <w:r>
        <w:t xml:space="preserve">กฎอัยการศึกแล้วก็เอาคำสั่งห้ามชุมนุมแต่ปรากฏว่าประชาชนในเมืองก็ออกมาเดินหน้าประท้วงต่อต้านรัฐประหารต่อเนื่องกันเป็นวันที่ 4 ตามท้องถนนนะคะ</w:t>
      </w:r>
      <w:r>
        <w:t xml:space="preserve"> </w:t>
      </w:r>
      <w:r>
        <w:t xml:space="preserve">ด้วยในกรุงเนปิดอว์ล่าสุด</w:t>
      </w:r>
      <w:r>
        <w:t xml:space="preserve"> </w:t>
      </w:r>
      <w:r>
        <w:t xml:space="preserve">ตำรวจก็ยิงกระสุนด่าง</w:t>
      </w:r>
      <w:r>
        <w:t xml:space="preserve"> </w:t>
      </w:r>
      <w:r>
        <w:t xml:space="preserve">และก็ฉีดน้ำแรงดันสูงสลายผู้ชุมนุม</w:t>
      </w:r>
      <w:r>
        <w:t xml:space="preserve"> </w:t>
      </w:r>
      <w:r>
        <w:t xml:space="preserve">ตำรวจยิงกระสุนยางและฉีดน้ำแรงดันสูงสลายกลุ่มผู้ชุมนุมในกรุงเนปิดอว์ค่ะ</w:t>
      </w:r>
      <w:r>
        <w:t xml:space="preserve"> </w:t>
      </w:r>
      <w:r>
        <w:t xml:space="preserve">สำหรับพรุ่งนี้มีดอกอันนี้ถือว่าเป็นวันที่ 2 แล้วนะคะที่มีการฉีดน้ำแรง</w:t>
      </w:r>
      <w:r>
        <w:t xml:space="preserve"> </w:t>
      </w:r>
      <w:r>
        <w:t xml:space="preserve">สูงเข้าสลายกลุ่มผู้ชุมนุมขนาดที่เมืองมัณฑะเลย์ก็มีรายงานว่าตำรวจใช้น้ำแรงดันสูงเข้าสลายกลุ่มผู้ชุมนุมเช่นกัน</w:t>
      </w:r>
      <w:r>
        <w:t xml:space="preserve"> </w:t>
      </w:r>
      <w:r>
        <w:t xml:space="preserve">แปลว่ากองทัพจะออกคำ</w:t>
      </w:r>
      <w:r>
        <w:t xml:space="preserve"> </w:t>
      </w:r>
      <w:r>
        <w:t xml:space="preserve">สั่งห้ามรวมตัวกันเกิน 50 คนขึ้นไปและประกาศเคอร์ฟิวตั้งแต่เวลา 8:00 น ถึง 04:00 น ในหลายเมือง</w:t>
      </w:r>
      <w:r>
        <w:t xml:space="preserve"> </w:t>
      </w:r>
      <w:r>
        <w:t xml:space="preserve">แต่ว่าประชาชนในหลายๆเมืองขนาดใหญ่ยังคงเดินหน้าประท้วงต่อ</w:t>
      </w:r>
      <w:r>
        <w:t xml:space="preserve"> </w:t>
      </w:r>
      <w:r>
        <w:t xml:space="preserve">ต้านการทำรัฐประหารเรียกร้องให้กองทัพเรือ</w:t>
      </w:r>
      <w:r>
        <w:t xml:space="preserve"> </w:t>
      </w:r>
      <w:r>
        <w:t xml:space="preserve">ตำนานให้กับรัฐบาลทะเบียนและปล่อยตัวนักสืบรวมถึงคนอื่นๆที่ถูกควบคุมตัวด้านกองทะเบียนมาระบุว่าการใช้มาตรการเหล่านี้เป็นเป้าหมายเพื่อป้องกันการละเมิดการทำลายเสถียรภาพของรัฐและความปลอดภัยของสาธารณะค่ะ</w:t>
      </w:r>
      <w:r>
        <w:t xml:space="preserve"> </w:t>
      </w:r>
      <w:r>
        <w:t xml:space="preserve">ไปบันเทิงวันนี้ติดตามความคืบหน้าคดีที่คุณกัญญารัตน์ศรีเบญจมาศถูกแจ้งข้อกล่าวหาเกี่ยวกับการโฆษณาเกินจริง</w:t>
      </w:r>
      <w:r>
        <w:t xml:space="preserve"> </w:t>
      </w:r>
      <w:r>
        <w:t xml:space="preserve">ในสินค้าประเภทอาหารเสริมนะคะ</w:t>
      </w:r>
      <w:r>
        <w:t xml:space="preserve"> </w:t>
      </w:r>
      <w:r>
        <w:t xml:space="preserve">ตามเพิ่มเติมในช่วงไทยบันเทิงกับคุณอัจฉริยะ</w:t>
      </w:r>
      <w:r>
        <w:t xml:space="preserve"> </w:t>
      </w:r>
      <w:r>
        <w:t xml:space="preserve">ตะวันค่ะ</w:t>
      </w:r>
      <w:r>
        <w:t xml:space="preserve"> </w:t>
      </w:r>
      <w:r>
        <w:t xml:space="preserve">สวัสดีค่ะ</w:t>
      </w:r>
      <w:r>
        <w:t xml:space="preserve"> </w:t>
      </w:r>
      <w:r>
        <w:t xml:space="preserve">แม้ก่อนหน้านี้นะคะจะเคยออกมาว่า</w:t>
      </w:r>
      <w:r>
        <w:t xml:space="preserve"> </w:t>
      </w:r>
      <w:r>
        <w:t xml:space="preserve">ไม่รู้ข้อกฎหมายจนโฆษณาเกินจริงค่ะ</w:t>
      </w:r>
      <w:r>
        <w:t xml:space="preserve"> </w:t>
      </w:r>
      <w:r>
        <w:t xml:space="preserve">แต่ล่าสุดนะคะกาละแมร์พัชรศรีพิธีกรคนดังกล่าวได้ถูกปฏิเสธปฏิเสธข้อกล่าวหาค่ะ</w:t>
      </w:r>
      <w:r>
        <w:t xml:space="preserve"> </w:t>
      </w:r>
      <w:r>
        <w:t xml:space="preserve">ในการนำข้อมูลเท็จเข้าสู่ระบบคอมพิวเตอร์</w:t>
      </w:r>
      <w:r>
        <w:t xml:space="preserve"> </w:t>
      </w:r>
      <w:r>
        <w:t xml:space="preserve">กรณีการโฆษณาอาหารเสริมนะคะ</w:t>
      </w:r>
      <w:r>
        <w:t xml:space="preserve"> </w:t>
      </w:r>
      <w:r>
        <w:t xml:space="preserve">ซึ่งนี่เป็น 1 ใน 3 ข้อหาค่ะที่เธอได้เข้าพบจากการเรียกของเจ้าหน้าที่</w:t>
      </w:r>
      <w:r>
        <w:t xml:space="preserve"> </w:t>
      </w:r>
      <w:r>
        <w:t xml:space="preserve">แต่ว่าไม่ได้พบสื่อในวันนี้นะคะเนื่องจากเข้าพบเจ้าหน้าที่ก่อนกำหนดค่ะ</w:t>
      </w:r>
      <w:r>
        <w:t xml:space="preserve"> </w:t>
      </w:r>
      <w:r>
        <w:t xml:space="preserve">ไร้เงากรณี</w:t>
      </w:r>
      <w:r>
        <w:t xml:space="preserve"> </w:t>
      </w:r>
      <w:r>
        <w:t xml:space="preserve">วันนี้ตามกำหนดหมายเรียกครั้งที่ 2 กรณีโฆษณาอาหารเกินจริงพร้อมวิธี</w:t>
      </w:r>
      <w:r>
        <w:t xml:space="preserve"> </w:t>
      </w:r>
      <w:r>
        <w:t xml:space="preserve">ก่อน</w:t>
      </w:r>
      <w:r>
        <w:t xml:space="preserve"> </w:t>
      </w:r>
      <w:r>
        <w:t xml:space="preserve">เสียงดังย่องพบเจ้าหน้าที่เพื่อรับทราบข้อกล่าวหาก่อนกำหนด</w:t>
      </w:r>
      <w:r>
        <w:t xml:space="preserve"> </w:t>
      </w:r>
      <w:r>
        <w:t xml:space="preserve">แต่ช่วงค่ำเมื่อวานนี้แล้วค่ะ</w:t>
      </w:r>
      <w:r>
        <w:t xml:space="preserve"> </w:t>
      </w:r>
      <w:r>
        <w:t xml:space="preserve">จึงไม่ได้พบกับสื่อมวลชนที่มาปักหลัก</w:t>
      </w:r>
      <w:r>
        <w:t xml:space="preserve"> </w:t>
      </w:r>
      <w:r>
        <w:t xml:space="preserve">รอที่กองบังคับการปราบปรามการกระทำความผิด</w:t>
      </w:r>
      <w:r>
        <w:t xml:space="preserve"> </w:t>
      </w:r>
      <w:r>
        <w:t xml:space="preserve">เกี่ยวกับการคุ้มครองผู้บริโภค</w:t>
      </w:r>
      <w:r>
        <w:t xml:space="preserve"> </w:t>
      </w:r>
      <w:r>
        <w:t xml:space="preserve">หลังรับทราบข้อกล่าวหานะคะคุณกาละแมร์ปฏิเสธความผิดฐานการนำข้อมูลผิดตามพรบคอมพิวเตอร์ค่ะ</w:t>
      </w:r>
      <w:r>
        <w:t xml:space="preserve"> </w:t>
      </w:r>
      <w:r>
        <w:t xml:space="preserve">แต่ปรากฏว่าเมื่อวานนี้ทางคุณพระศรีคุณกาละแมร์ก็ได้เข้า</w:t>
      </w:r>
      <w:r>
        <w:t xml:space="preserve"> </w:t>
      </w:r>
      <w:r>
        <w:t xml:space="preserve">พนักงานสอบสวนระดับก็ได้แจ้งข้อกล่าวหาให้ทางคุณกาละแมร์ทราบนะครับในเบื้องต้นนี่</w:t>
      </w:r>
      <w:r>
        <w:t xml:space="preserve"> </w:t>
      </w:r>
      <w:r>
        <w:t xml:space="preserve">เราแจ้งทั้งหมด 3 ข้อหานะครับก็คือ 1</w:t>
      </w:r>
      <w:r>
        <w:t xml:space="preserve"> </w:t>
      </w:r>
      <w:r>
        <w:t xml:space="preserve">โฆษณารวย</w:t>
      </w:r>
      <w:r>
        <w:t xml:space="preserve"> </w:t>
      </w:r>
      <w:r>
        <w:t xml:space="preserve">ไม่ได้รับ</w:t>
      </w:r>
      <w:r>
        <w:t xml:space="preserve"> </w:t>
      </w:r>
      <w:r>
        <w:t xml:space="preserve">อย่าเข้า</w:t>
      </w:r>
      <w:r>
        <w:t xml:space="preserve"> </w:t>
      </w:r>
      <w:r>
        <w:t xml:space="preserve">2 โฆษณาด้วยข้อความอันเป็นเท็จ</w:t>
      </w:r>
      <w:r>
        <w:t xml:space="preserve"> </w:t>
      </w:r>
      <w:r>
        <w:t xml:space="preserve">แล้วก็หาที่ 3</w:t>
      </w:r>
      <w:r>
        <w:t xml:space="preserve"> </w:t>
      </w:r>
      <w:r>
        <w:t xml:space="preserve">การนำเข้าข้อมูล</w:t>
      </w:r>
      <w:r>
        <w:t xml:space="preserve"> </w:t>
      </w:r>
      <w:r>
        <w:t xml:space="preserve">เบ็นเท็น</w:t>
      </w:r>
      <w:r>
        <w:t xml:space="preserve"> </w:t>
      </w:r>
      <w:r>
        <w:t xml:space="preserve">ต่อพรบคอมพิวเตอร์</w:t>
      </w:r>
      <w:r>
        <w:t xml:space="preserve"> </w:t>
      </w:r>
      <w:r>
        <w:t xml:space="preserve">ก็ในเบื้องต้นก็ 3 ข้อหาในส่วนของ 2 ข้อหาและก็คือเรื่องโฆษณา</w:t>
      </w:r>
      <w:r>
        <w:t xml:space="preserve"> </w:t>
      </w:r>
      <w:r>
        <w:t xml:space="preserve">เขาให้การรักษาถ้าส่วนข้อมูลเป็นเท็จตามพรบคอม</w:t>
      </w:r>
      <w:r>
        <w:t xml:space="preserve"> </w:t>
      </w:r>
      <w:r>
        <w:t xml:space="preserve">ทางคุณกาละแมร์ปฏิเสธครับ</w:t>
      </w:r>
      <w:r>
        <w:t xml:space="preserve"> </w:t>
      </w:r>
      <w:r>
        <w:t xml:space="preserve">เมื่อมีการปฏิเสธข้อกล่าวหานะคะขั้นตอนต่อไปค่ะเจ้าหน้าที่จะเร่งรวบรวมหลักฐานและส่งให้กับอัยการเพื่อส่งพิจารณาฟ้องศาลขณะที่เมื่อวานนี้นะคะนายอัจฉริยะเรืองรัตนพงศ์ประธานชมรมช่วยเหลือเหยื่ออาชญากรรมได้พาผู้เสียหาย 1 รายค่ะเข้าใจ</w:t>
      </w:r>
      <w:r>
        <w:t xml:space="preserve"> </w:t>
      </w:r>
      <w:r>
        <w:t xml:space="preserve">พนักงานสอบสวนให้หน่อย</w:t>
      </w:r>
      <w:r>
        <w:t xml:space="preserve"> </w:t>
      </w:r>
      <w:r>
        <w:t xml:space="preserve">คดีกับคุณกระทำในข้อหาฉ้อโกงด้วยนะคะล่าสุดวันนี้ได้รับการยืนยันจากกองบัญชาการกอง</w:t>
      </w:r>
      <w:r>
        <w:t xml:space="preserve"> </w:t>
      </w:r>
      <w:r>
        <w:t xml:space="preserve">กระทะ</w:t>
      </w:r>
      <w:r>
        <w:t xml:space="preserve"> </w:t>
      </w:r>
      <w:r>
        <w:t xml:space="preserve">จะตามการกระทำผิดเกี่ยวกับการคุ้มครองผู้บริโภคว่านี่เป็นเรื่องจริงและข้อสอบสวนเบื้องต้นก่อนนะคะและก็จะให้ข่าวต่อไปค่ะ</w:t>
      </w:r>
      <w:r>
        <w:t xml:space="preserve"> </w:t>
      </w:r>
      <w:r>
        <w:t xml:space="preserve">เปลี่ยนอารมณ์</w:t>
      </w:r>
      <w:r>
        <w:t xml:space="preserve"> </w:t>
      </w:r>
      <w:r>
        <w:t xml:space="preserve">แฟนเพลงลูกทุ่งกันบ้างถ้าพูดถึงของ</w:t>
      </w:r>
      <w:r>
        <w:t xml:space="preserve"> </w:t>
      </w:r>
      <w:r>
        <w:t xml:space="preserve">แม้วภูเวียงหลายคนอาจจะต้องคิดมันก็เพราะว่าไม่ปรากฏตัวมานาน 30 ปีแล้วค่ะแต่คนนี้มีเพลงที่ใครฟังต้องร้องอ๋อแน่นอนนะคะวันนี้ใช้บันเทิงจอดให้ค่ะมีน้ำเสียงต้นฉบับมาให้ฟังนะคะต้องบอกว่าไม่ให้นะคะเพราะไม่ค่อยไป</w:t>
      </w:r>
      <w:r>
        <w:t xml:space="preserve"> </w:t>
      </w:r>
      <w:r>
        <w:t xml:space="preserve">ตามสื่อค่ะ</w:t>
      </w:r>
      <w:r>
        <w:t xml:space="preserve"> </w:t>
      </w:r>
      <w:r>
        <w:t xml:space="preserve">เสียงร้องเพลง</w:t>
      </w:r>
      <w:r>
        <w:t xml:space="preserve"> </w:t>
      </w:r>
      <w:r>
        <w:t xml:space="preserve">นักร้องอ้อนๆนะคะขอความรักจะใช้โหนกแก้มหญิงแบบนี้ค่ะ</w:t>
      </w:r>
      <w:r>
        <w:t xml:space="preserve"> </w:t>
      </w:r>
      <w:r>
        <w:t xml:space="preserve">โดยสร้างสนุก</w:t>
      </w:r>
      <w:r>
        <w:t xml:space="preserve"> </w:t>
      </w:r>
      <w:r>
        <w:t xml:space="preserve">หน้าเวทีลูกทุ่งในชื่อเพลงแต่งงานกันเถอะของครู</w:t>
      </w:r>
      <w:r>
        <w:t xml:space="preserve"> </w:t>
      </w:r>
      <w:r>
        <w:t xml:space="preserve">เล่นเพลงของจันทร์จวงดวงจันทร์ขับร้องไว้แต่ที่ดังมาก่อนและเป็นเสียงร้องต้นฉบับ</w:t>
      </w:r>
      <w:r>
        <w:t xml:space="preserve"> </w:t>
      </w:r>
      <w:r>
        <w:t xml:space="preserve">ก็ต้องคือคนนี้เลยค่ะแมวภูเวียงนะคะในชื่อเพลงนาทีสุดท้าย</w:t>
      </w:r>
      <w:r>
        <w:t xml:space="preserve"> </w:t>
      </w:r>
      <w:r>
        <w:t xml:space="preserve">ผ่านมาเกือบ 30 ปีที่แมวพาเวียงทางหายจากสงกรานต์และแทบจะ</w:t>
      </w:r>
      <w:r>
        <w:t xml:space="preserve"> </w:t>
      </w:r>
      <w:r>
        <w:t xml:space="preserve">ไม่มีใครฟังเสียงทองสุดๆกันอีกเลย</w:t>
      </w:r>
      <w:r>
        <w:t xml:space="preserve"> </w:t>
      </w:r>
      <w:r>
        <w:t xml:space="preserve">จนมาถึงวันที่ตัดสินใจกลับมาร้องเพลงลูกทุ่งอีกครั้ง</w:t>
      </w:r>
      <w:r>
        <w:t xml:space="preserve"> </w:t>
      </w:r>
      <w:r>
        <w:t xml:space="preserve">ในวัย 53 ปี</w:t>
      </w:r>
      <w:r>
        <w:t xml:space="preserve"> </w:t>
      </w:r>
      <w:r>
        <w:t xml:space="preserve">เริ่มต้นได้เพียง</w:t>
      </w:r>
      <w:r>
        <w:t xml:space="preserve"> </w:t>
      </w:r>
      <w:r>
        <w:t xml:space="preserve">สาวง้อของยอดรักสลักใจอันนี้บอกเลย</w:t>
      </w:r>
      <w:r>
        <w:t xml:space="preserve"> </w:t>
      </w:r>
      <w:r>
        <w:t xml:space="preserve">บ้า</w:t>
      </w:r>
      <w:r>
        <w:t xml:space="preserve"> </w:t>
      </w:r>
      <w:r>
        <w:t xml:space="preserve">เพลงช้าเพลงแรกในชีวิตเพราะว่าสมัยก่อนเวลาไป</w:t>
      </w:r>
      <w:r>
        <w:t xml:space="preserve"> </w:t>
      </w:r>
      <w:r>
        <w:t xml:space="preserve">คอนเสิร์ตได้ร้องแต่เพลงเร็วเต้นรวดเร็วเลยนะคะแบบไม่มีเบรค</w:t>
      </w:r>
      <w:r>
        <w:t xml:space="preserve"> </w:t>
      </w:r>
      <w:r>
        <w:t xml:space="preserve">ยังมีเพลงสร้างชื่อนะคะแล้วก็เป็นภาพจำของแม่ครูยังว่าเป็นนักร้องแก่นเซี้ยวเปรี้ยวซ่าค่ะอย่างเพลงจ๊ะ</w:t>
      </w:r>
      <w:r>
        <w:t xml:space="preserve"> </w:t>
      </w:r>
      <w:r>
        <w:t xml:space="preserve">เพลงระวัง</w:t>
      </w:r>
      <w:r>
        <w:t xml:space="preserve"> </w:t>
      </w:r>
      <w:r>
        <w:t xml:space="preserve">จะยาน</w:t>
      </w:r>
      <w:r>
        <w:t xml:space="preserve"> </w:t>
      </w:r>
      <w:r>
        <w:t xml:space="preserve">ก็กลับมามายังโชว์เพลงดังในอดีตให้ฟังจะมีเพลงใหม่นะคะที่ปิยะตระกูลราษฎร์เป็นคนแต่งไว้ให้</w:t>
      </w:r>
      <w:r>
        <w:t xml:space="preserve"> </w:t>
      </w:r>
      <w:r>
        <w:t xml:space="preserve">ก็เตรียมเปิดตัวแมวพอเพียง</w:t>
      </w:r>
      <w:r>
        <w:t xml:space="preserve"> </w:t>
      </w:r>
      <w:r>
        <w:t xml:space="preserve">คู่กับคนใหม่สมรักษ์คนนี้เป็นแฟนพันธุ์แท้</w:t>
      </w:r>
      <w:r>
        <w:t xml:space="preserve"> </w:t>
      </w:r>
      <w:r>
        <w:t xml:space="preserve">ยอดรัก</w:t>
      </w:r>
      <w:r>
        <w:t xml:space="preserve"> </w:t>
      </w:r>
      <w:r>
        <w:t xml:space="preserve">ใจค่ะ</w:t>
      </w:r>
      <w:r>
        <w:t xml:space="preserve"> </w:t>
      </w:r>
      <w:r>
        <w:t xml:space="preserve">คือใจรักนะมันก็คิดถึง</w:t>
      </w:r>
      <w:r>
        <w:t xml:space="preserve"> </w:t>
      </w:r>
      <w:r>
        <w:t xml:space="preserve">ก็เลยกลับมาค่ะ</w:t>
      </w:r>
      <w:r>
        <w:t xml:space="preserve"> </w:t>
      </w:r>
      <w:r>
        <w:t xml:space="preserve">ครั้งนี้ตั้งใจ</w:t>
      </w:r>
      <w:r>
        <w:t xml:space="preserve"> </w:t>
      </w:r>
      <w:r>
        <w:t xml:space="preserve">ตั้งใจที่จะร้องเพลงให้แฟนๆที่เคยเป็นแฟนเพลง</w:t>
      </w:r>
      <w:r>
        <w:t xml:space="preserve"> </w:t>
      </w:r>
      <w:r>
        <w:t xml:space="preserve">แล้วแต่เด็กๆ</w:t>
      </w:r>
      <w:r>
        <w:t xml:space="preserve"> </w:t>
      </w:r>
      <w:r>
        <w:t xml:space="preserve">กลับมาตอนนี้</w:t>
      </w:r>
      <w:r>
        <w:t xml:space="preserve"> </w:t>
      </w:r>
      <w:r>
        <w:t xml:space="preserve">มันมีความรู้สึกแบบว่า</w:t>
      </w:r>
      <w:r>
        <w:t xml:space="preserve"> </w:t>
      </w:r>
      <w:r>
        <w:t xml:space="preserve">อยากโชว์ผลงานตัวเอง</w:t>
      </w:r>
      <w:r>
        <w:t xml:space="preserve"> </w:t>
      </w:r>
      <w:r>
        <w:t xml:space="preserve">และก็มีความคิดเป็นของตัวเองเป็นเพลงที่เรา</w:t>
      </w:r>
      <w:r>
        <w:t xml:space="preserve"> </w:t>
      </w:r>
      <w:r>
        <w:t xml:space="preserve">เปลือง</w:t>
      </w:r>
      <w:r>
        <w:t xml:space="preserve"> </w:t>
      </w:r>
      <w:r>
        <w:t xml:space="preserve">ที่เราชอบ</w:t>
      </w:r>
      <w:r>
        <w:t xml:space="preserve"> </w:t>
      </w:r>
      <w:r>
        <w:t xml:space="preserve">แมวเขาก็เคยโด่งดังมาแล้วใช่ไหม</w:t>
      </w:r>
      <w:r>
        <w:t xml:space="preserve"> </w:t>
      </w:r>
      <w:r>
        <w:t xml:space="preserve">เขาเข้ามาเจอกันใหม่เราก็มาคิดว่า</w:t>
      </w:r>
      <w:r>
        <w:t xml:space="preserve"> </w:t>
      </w:r>
      <w:r>
        <w:t xml:space="preserve">ปกติ</w:t>
      </w:r>
      <w:r>
        <w:t xml:space="preserve"> </w:t>
      </w:r>
      <w:r>
        <w:t xml:space="preserve">เพลงเปิดวงสายัณห์ยอดรัก</w:t>
      </w:r>
      <w:r>
        <w:t xml:space="preserve"> </w:t>
      </w:r>
      <w:r>
        <w:t xml:space="preserve">นี่ก็น่าเป็นเพลง</w:t>
      </w:r>
      <w:r>
        <w:t xml:space="preserve"> </w:t>
      </w:r>
      <w:r>
        <w:t xml:space="preserve">เปิดตัว</w:t>
      </w:r>
      <w:r>
        <w:t xml:space="preserve"> </w:t>
      </w:r>
      <w:r>
        <w:t xml:space="preserve">เมื่อไหร่</w:t>
      </w:r>
      <w:r>
        <w:t xml:space="preserve"> </w:t>
      </w:r>
      <w:r>
        <w:t xml:space="preserve">มีวงก็เป็นเพลงเปิดตัว</w:t>
      </w:r>
      <w:r>
        <w:t xml:space="preserve"> </w:t>
      </w:r>
      <w:r>
        <w:t xml:space="preserve">เพราะฉะนั้นเพลงเปิดตัวมันก็ต้องคนเดียวเท่านั้นถ้าเป็น</w:t>
      </w:r>
      <w:r>
        <w:t xml:space="preserve"> </w:t>
      </w:r>
      <w:r>
        <w:t xml:space="preserve">ก็เลยตั้งชื่อเพลงว่าใหม่กับแมวเปิดใหม่กับแมวเป็นเรื่องแล้วว่ามาทำไม</w:t>
      </w:r>
      <w:r>
        <w:t xml:space="preserve"> </w:t>
      </w:r>
      <w:r>
        <w:t xml:space="preserve">รายละเอียดไปอะไรยังไงคือหมากับแมว</w:t>
      </w:r>
      <w:r>
        <w:t xml:space="preserve"> </w:t>
      </w:r>
      <w:r>
        <w:t xml:space="preserve">เสียง</w:t>
      </w:r>
      <w:r>
        <w:t xml:space="preserve"> </w:t>
      </w:r>
      <w:r>
        <w:t xml:space="preserve">ร้องเพลง</w:t>
      </w:r>
      <w:r>
        <w:t xml:space="preserve"> </w:t>
      </w:r>
      <w:r>
        <w:t xml:space="preserve">ระหว่างที่ห่างหายจากวงการไปแมวภูเวียงไปทำ</w:t>
      </w:r>
      <w:r>
        <w:t xml:space="preserve"> </w:t>
      </w:r>
      <w:r>
        <w:t xml:space="preserve">ธุรกิจส่วนตัวจนมาเจอกับใหม่สมรักษ์ซึ่งเป็น</w:t>
      </w:r>
      <w:r>
        <w:t xml:space="preserve"> </w:t>
      </w:r>
      <w:r>
        <w:t xml:space="preserve">แฟนเพลงชื่นชมรักซึ่งวะ</w:t>
      </w:r>
      <w:r>
        <w:t xml:space="preserve"> </w:t>
      </w:r>
      <w:r>
        <w:t xml:space="preserve">ผลงานเก่าๆก็นำมาลงที่ผลงานลูกทุ่งซึ่งเป็นห้องออนไลน์เพราะทักทาย</w:t>
      </w:r>
      <w:r>
        <w:t xml:space="preserve"> </w:t>
      </w:r>
      <w:r>
        <w:t xml:space="preserve">รู้จักกันก็เลยชวนกันมาทำ</w:t>
      </w:r>
      <w:r>
        <w:t xml:space="preserve"> </w:t>
      </w:r>
      <w:r>
        <w:t xml:space="preserve">งานเพลงซึ่งตัวแม้วภูเวียงเองนะคะก็ตอบรับว่าเพราะว่าตอนได้รับโอกาสทางเพลงตอนนั้นยังเป็นวัยรุ่นทำงานผ่านคำแนะนำเป็นหลัก</w:t>
      </w:r>
      <w:r>
        <w:t xml:space="preserve"> </w:t>
      </w:r>
      <w:r>
        <w:t xml:space="preserve">จะมีครั้งนี้ค่ะ</w:t>
      </w:r>
      <w:r>
        <w:t xml:space="preserve"> </w:t>
      </w:r>
      <w:r>
        <w:t xml:space="preserve">เลยขอใช้ประสบการณ์และความเป็นตัวของตัวเองนะคะ</w:t>
      </w:r>
      <w:r>
        <w:t xml:space="preserve"> </w:t>
      </w:r>
      <w:r>
        <w:t xml:space="preserve">ใช้การรักษาความร้องเพลงทำผลงานให้แฟนๆติดตามกันค่ะ</w:t>
      </w:r>
      <w:r>
        <w:t xml:space="preserve"> </w:t>
      </w:r>
      <w:r>
        <w:t xml:space="preserve">ดนตรี</w:t>
      </w:r>
      <w:r>
        <w:t xml:space="preserve"> </w:t>
      </w:r>
      <w:r>
        <w:t xml:space="preserve">และนี่คือทั้งหมดของไทยบันเทิง</w:t>
      </w:r>
      <w:r>
        <w:t xml:space="preserve"> </w:t>
      </w:r>
      <w:r>
        <w:t xml:space="preserve">ไปที่คุณวันวิสาค่ะ</w:t>
      </w:r>
      <w:r>
        <w:t xml:space="preserve"> </w:t>
      </w:r>
      <w:r>
        <w:t xml:space="preserve">คุณวันวิสาขอบคุณคุณอัญชลีค่ะคุณผู้ชมคะเมื่อช่วงบ่ายที่ผ่านมาบางพื้นที่ของกรุงเทพฯมีฝนตกนะคะเช่นเดียวกับตอนบนของไทยมีฝนฟ้าคะนองลมกระโชกแรงค่ะและอุณหภูมิจะลดลงอีกต่อเนื่องจนถึงวันพรุ่งนี้ติดตามเพิ่มเติมกับคุณนิตยา</w:t>
      </w:r>
      <w:r>
        <w:t xml:space="preserve"> </w:t>
      </w:r>
      <w:r>
        <w:t xml:space="preserve">กีรติเสริมสินค่ะ</w:t>
      </w:r>
      <w:r>
        <w:t xml:space="preserve"> </w:t>
      </w:r>
      <w:r>
        <w:t xml:space="preserve">จนถึงขนาดนี้นะคะหลายภาคยังมี</w:t>
      </w:r>
      <w:r>
        <w:t xml:space="preserve"> </w:t>
      </w:r>
      <w:r>
        <w:t xml:space="preserve">ฝนฟ้าคะนองลมกระโชกแรงเกิดขึ้นนะคะได้หลายจังหวะขณะเดียวกันความรุนแรงของพายุนะคะทำให้พื้นที่ทางภาคเหนือมีลูกเห็บตก</w:t>
      </w:r>
      <w:r>
        <w:t xml:space="preserve"> </w:t>
      </w:r>
      <w:r>
        <w:t xml:space="preserve">หนักนะคะลองไปชมภาพกันค่ะ</w:t>
      </w:r>
      <w:r>
        <w:t xml:space="preserve"> </w:t>
      </w:r>
      <w:r>
        <w:t xml:space="preserve">ที่ร้านค้าของที่ระลึกบริเวณเขาขุนนาง</w:t>
      </w:r>
      <w:r>
        <w:t xml:space="preserve"> </w:t>
      </w:r>
      <w:r>
        <w:t xml:space="preserve">นางนอนก็ถูก</w:t>
      </w:r>
      <w:r>
        <w:t xml:space="preserve"> </w:t>
      </w:r>
      <w:r>
        <w:t xml:space="preserve">กระแสลมพัดลงมาจน</w:t>
      </w:r>
      <w:r>
        <w:t xml:space="preserve"> </w:t>
      </w:r>
      <w:r>
        <w:t xml:space="preserve">พื้นที่สวยหายไปหลายหลังคาและที่บริเวณบ้านถ้ำตชด</w:t>
      </w:r>
      <w:r>
        <w:t xml:space="preserve"> </w:t>
      </w:r>
      <w:r>
        <w:t xml:space="preserve">ตำบลโป่งงามก็มีพายุลูกเห็บตกลงมานานกว่า 10 นาทีค่ะทำให้สนามโรงเรียนบริเวณต่างๆมีลูกขาว</w:t>
      </w:r>
      <w:r>
        <w:t xml:space="preserve"> </w:t>
      </w:r>
      <w:r>
        <w:t xml:space="preserve">พูดไปทั่วขณะที่ช่วงค่ำนะคะเมื่อวานนี้ที่อำเภอแม่สายยังคงมีฝนตกมาอย่างต่อเนื่อง</w:t>
      </w:r>
      <w:r>
        <w:t xml:space="preserve"> </w:t>
      </w:r>
      <w:r>
        <w:t xml:space="preserve">ฝ่ายปกครองอำเภอแม่สายจังหวัดเชียงรายสั่งการกำนันผู้ใหญ่บ้านไปร่วมกับองค์กรปกครองส่วนท้องถิ่นเจ้าของพื้นที่ออกสำรวจความเสียหายบ้านเรือนของราษฎรและพื้นที่ทางการเกษตรโดยเฉพาะไร่สตอเบอรี่ที่กำลังให้ผลผลิตค่ะ</w:t>
      </w:r>
      <w:r>
        <w:t xml:space="preserve"> </w:t>
      </w:r>
      <w:r>
        <w:t xml:space="preserve">และนี่ก็คือความเสียหายที่เกิดขึ้นหลังพายุฝนฟ้าคะนองพัทลุงโรงเรียนบ้านหนองช้างคืนอำเภอหนองฉางคืนจังหวัดลำพูนและลมพัดหลังคาอาคารเรียนได้รับความเสียหายจนทำให้น้ำฝนสามารถหยุดเข้ามาภายในห้องเรียนแบบนี้ล่ะค่ะ</w:t>
      </w:r>
      <w:r>
        <w:t xml:space="preserve"> </w:t>
      </w:r>
      <w:r>
        <w:t xml:space="preserve">คราวนี้มาตรวจสอบจังหวัดที่จะกระทบฝนฟ้าคะนองนะคะต่อไปจนถึงค่ำคืนนี้โดยเฉพาะพื้นที่ภาคเหนือนะคะยังอยู่แถวจังหวัดพิษณุโลกพิจิตรเพชรบูรณ์นะคะส่วนทางที่ทางภาคอีสานค่ะก็จะกระทบทุกจังหวัดเลยนะคะแล้วก็พื้นที่ทั้งด้านของตอนบนประเทศไทยนั้นจะมีอุณหภูมิลดลง</w:t>
      </w:r>
      <w:r>
        <w:t xml:space="preserve"> </w:t>
      </w:r>
      <w:r>
        <w:t xml:space="preserve">อยู่ที่ 4-6 องศาเซลเซียสขณะที่พื้นที่พักอ่ะยังคงต้องเฝ้าระวังแถวๆจังหวัดนครสวรรค์ลพบุรีสระบุรีอ่างทอง</w:t>
      </w:r>
      <w:r>
        <w:t xml:space="preserve"> </w:t>
      </w:r>
      <w:r>
        <w:t xml:space="preserve">ทองสิงห์บุรีนะคะพระนครศรีอยุธยากรุงเทพฯและปริมณฑลด้วยค่ะ</w:t>
      </w:r>
      <w:r>
        <w:t xml:space="preserve"> </w:t>
      </w:r>
      <w:r>
        <w:t xml:space="preserve">ส่วนพื้นที่ทางด้านภาคตะวันออกนะคะแถวจังหวัดนครนายกปราจีนบุรีสระแก้วฉะเชิงเทราชลบุรีระยองจันทบุรีตราดก็จะมีลมกระโชกแรงรวมทางสภาพอากาศ</w:t>
      </w:r>
      <w:r>
        <w:t xml:space="preserve"> </w:t>
      </w:r>
      <w:r>
        <w:t xml:space="preserve">ภาคกลางกรุงเทพฯและภาคตะวันหลังจากนี้จะมีอุณหภูมิลดลง 2-4 องศาเซลเซียสค่ะ</w:t>
      </w:r>
      <w:r>
        <w:t xml:space="preserve"> </w:t>
      </w:r>
      <w:r>
        <w:t xml:space="preserve">ช่วงนี้เริ่มมีฝนตกในหลายพื้นที่ภาคเหนือก็ทำให้พืชผลทางการเกษตรในช่วงนี้</w:t>
      </w:r>
      <w:r>
        <w:t xml:space="preserve"> </w:t>
      </w:r>
      <w:r>
        <w:t xml:space="preserve">ได้รับน้ำในหลายพื้นที่เหมือนกันค่ะขณะที่เกษตรกรในอำเภอชุมแสงจังหวัดนครสวรรค์ตอนนี้</w:t>
      </w:r>
      <w:r>
        <w:t xml:space="preserve"> </w:t>
      </w:r>
      <w:r>
        <w:t xml:space="preserve">เร่งเก็บพริกที่กำลังให้ผลผลิต</w:t>
      </w:r>
      <w:r>
        <w:t xml:space="preserve"> </w:t>
      </w:r>
      <w:r>
        <w:t xml:space="preserve">ขณะที่ราคาพริกขายหน้าส่วนราคาก็เริ่ม</w:t>
      </w:r>
      <w:r>
        <w:t xml:space="preserve"> </w:t>
      </w:r>
      <w:r>
        <w:t xml:space="preserve">รถกลับเข้าสู่สภาวะปกติค่ะ</w:t>
      </w:r>
      <w:r>
        <w:t xml:space="preserve"> </w:t>
      </w:r>
      <w:r>
        <w:t xml:space="preserve">ชาวสวนบ้านเนินตำบลโคกหม้ออำเภอชุมแสงจังหวัด</w:t>
      </w:r>
      <w:r>
        <w:t xml:space="preserve"> </w:t>
      </w:r>
      <w:r>
        <w:t xml:space="preserve">นครสวรรค์กำลังเร่งเก็บพี่กำลังให้ผลผลิตข้าวพร้อมกันทั้งส่วนนะคะส่วนคลิปนี้เป็นส่วนของนายสมหมายสูงดีที่ปลูกในพื้นที่ประมาณ 5 ไร่ซึ่งอาศัยน้ำจากแม่น้ำหน้าที่เกษตรปลูก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กษตรกรปลูกพริกซุปเปอร์ฮอท</w:t>
      </w:r>
      <w:r>
        <w:t xml:space="preserve"> </w:t>
      </w:r>
      <w:r>
        <w:t xml:space="preserve">เป็นพริกขี้หนู</w:t>
      </w:r>
      <w:r>
        <w:t xml:space="preserve"> </w:t>
      </w:r>
      <w:r>
        <w:t xml:space="preserve">พันธุ์ผสมซึ่งมีจุดเด่นที่มีผลผลิตต่อไร่สูง</w:t>
      </w:r>
      <w:r>
        <w:t xml:space="preserve"> </w:t>
      </w:r>
      <w:r>
        <w:t xml:space="preserve">เดี๋ยวได้รวดเร็วเก็บผลดกทนนานทนโรคด้วยนะคะคนที่สีเขียวนะคะไปจนถึงสีเขียวเข้ม</w:t>
      </w:r>
      <w:r>
        <w:t xml:space="preserve"> </w:t>
      </w:r>
      <w:r>
        <w:t xml:space="preserve">ส่วนผลสุกสีแดงจนถึงสีแดงเข้มอายุการเก็บเกี่ยวอยู่ที่ประมาณ 60-65 วัน</w:t>
      </w:r>
      <w:r>
        <w:t xml:space="preserve"> </w:t>
      </w:r>
      <w:r>
        <w:t xml:space="preserve">ถือว่าเป็นพืชที่ทนต่อสภาพอากาศร้อนเหมาะสำหรับปลูก</w:t>
      </w:r>
      <w:r>
        <w:t xml:space="preserve"> </w:t>
      </w:r>
      <w:r>
        <w:t xml:space="preserve">ในหน้าแล้ง</w:t>
      </w:r>
      <w:r>
        <w:t xml:space="preserve"> </w:t>
      </w:r>
      <w:r>
        <w:t xml:space="preserve">พริกปีนี้นะคะในช่วงที่ผ่านมาถือว่าราคาค่อนข้างดีกว่าทุกปีค่ะราคาหน้าสวนขายได้สูง</w:t>
      </w:r>
      <w:r>
        <w:t xml:space="preserve"> </w:t>
      </w:r>
      <w:r>
        <w:t xml:space="preserve">กีฬากำละ 35 บาทแต่ตอนนี้ราคาเริ่มปรับลงมาจากราคาปกติแล้วนะคะเพราะว่าเริ่มมีผลผลิตออกเยอะค่ะ</w:t>
      </w:r>
      <w:r>
        <w:t xml:space="preserve"> </w:t>
      </w:r>
      <w:r>
        <w:t xml:space="preserve">เกษตรกรก็ทำกันนะปีนี้เพราะปีกลายเข้าเก็บกัน</w:t>
      </w:r>
      <w:r>
        <w:t xml:space="preserve"> </w:t>
      </w:r>
      <w:r>
        <w:t xml:space="preserve">ปีนี้หน้าสวนเท่าไหร่</w:t>
      </w:r>
      <w:r>
        <w:t xml:space="preserve"> </w:t>
      </w:r>
      <w:r>
        <w:t xml:space="preserve">35 บาทสูงสุด</w:t>
      </w:r>
      <w:r>
        <w:t xml:space="preserve"> </w:t>
      </w:r>
      <w:r>
        <w:t xml:space="preserve">ได้เยอะกว่า</w:t>
      </w:r>
      <w:r>
        <w:t xml:space="preserve"> </w:t>
      </w:r>
      <w:r>
        <w:t xml:space="preserve">ปี</w:t>
      </w:r>
      <w:r>
        <w:t xml:space="preserve"> </w:t>
      </w:r>
      <w:r>
        <w:t xml:space="preserve">ปีได้</w:t>
      </w:r>
      <w:r>
        <w:t xml:space="preserve"> </w:t>
      </w:r>
      <w:r>
        <w:t xml:space="preserve">ออกขณะนี้ประมาณ 15 บาท</w:t>
      </w:r>
      <w:r>
        <w:t xml:space="preserve"> </w:t>
      </w:r>
      <w:r>
        <w:t xml:space="preserve">เท่านั้นแหละ</w:t>
      </w:r>
      <w:r>
        <w:t xml:space="preserve"> </w:t>
      </w:r>
      <w:r>
        <w:t xml:space="preserve">ผู้สื่อข่าวแต่ตอนนี้แรงงานเป็นไง</w:t>
      </w:r>
      <w:r>
        <w:t xml:space="preserve"> </w:t>
      </w:r>
      <w:r>
        <w:t xml:space="preserve">เกษตรกรลงแล้วลงประมาณ 15 บาท</w:t>
      </w:r>
      <w:r>
        <w:t xml:space="preserve"> </w:t>
      </w:r>
      <w:r>
        <w:t xml:space="preserve">ติดแล้วครับ</w:t>
      </w:r>
      <w:r>
        <w:t xml:space="preserve"> </w:t>
      </w:r>
      <w:r>
        <w:t xml:space="preserve">แต่เห็นที่มันราคาสูง</w:t>
      </w:r>
      <w:r>
        <w:t xml:space="preserve"> </w:t>
      </w:r>
      <w:r>
        <w:t xml:space="preserve">ไม่มีพริกเพราะพี่เขายังไม่ได้ออกตอนนี้เขาเริ่มออกนิดหน่อย</w:t>
      </w:r>
      <w:r>
        <w:t xml:space="preserve"> </w:t>
      </w:r>
      <w:r>
        <w:t xml:space="preserve">เป็นแปลงบางทีก็ตัน</w:t>
      </w:r>
      <w:r>
        <w:t xml:space="preserve"> </w:t>
      </w:r>
      <w:r>
        <w:t xml:space="preserve">12</w:t>
      </w:r>
      <w:r>
        <w:t xml:space="preserve"> </w:t>
      </w:r>
      <w:r>
        <w:t xml:space="preserve">ตัน</w:t>
      </w:r>
      <w:r>
        <w:t xml:space="preserve"> </w:t>
      </w:r>
      <w:r>
        <w:t xml:space="preserve">พอมันออกเจ้านึง</w:t>
      </w:r>
      <w:r>
        <w:t xml:space="preserve"> </w:t>
      </w:r>
      <w:r>
        <w:t xml:space="preserve">4-5 ตัน</w:t>
      </w:r>
      <w:r>
        <w:t xml:space="preserve"> </w:t>
      </w:r>
      <w:r>
        <w:t xml:space="preserve">มันเยอะ</w:t>
      </w:r>
      <w:r>
        <w:t xml:space="preserve"> </w:t>
      </w:r>
      <w:r>
        <w:t xml:space="preserve">ส่วนสถานการณ์น้ำในจังหวัดนครสวรรค์</w:t>
      </w:r>
      <w:r>
        <w:t xml:space="preserve"> </w:t>
      </w:r>
      <w:r>
        <w:t xml:space="preserve">ตรงนี้ชวน</w:t>
      </w:r>
      <w:r>
        <w:t xml:space="preserve"> </w:t>
      </w:r>
      <w:r>
        <w:t xml:space="preserve">การชลประทานจังหวัดนครสวรรค์ขอให้เกษตรกรงดทำต้นนาปรังเพราะน้ำต้นทุนไม่เพียงพอต่อการทำลายอย่างไรก็ตามค่ะก็พบว่าชาวนาในพื้นที่เสี่ยงนะคะเสียทำนายไปแล้วค่ะอยู่กว่าหนึ่งแสนสี่หมื่นไร่ซึ่งเสี่ยงต่อการขาดน้ำเพราะว่าต้นข้าวต้องใช้น้ำมาก</w:t>
      </w:r>
      <w:r>
        <w:t xml:space="preserve"> </w:t>
      </w:r>
      <w:r>
        <w:t xml:space="preserve">เดือนค่ะ</w:t>
      </w:r>
      <w:r>
        <w:t xml:space="preserve"> </w:t>
      </w:r>
      <w:r>
        <w:t xml:space="preserve">ระยะนี้นะคะถ้าเกิดว่าคิดจะปลูกอะไรต้องดูสถานะ</w:t>
      </w:r>
      <w:r>
        <w:t xml:space="preserve"> </w:t>
      </w:r>
      <w:r>
        <w:t xml:space="preserve">กาน้ำไปพร้อมกันด้วยนะคะขอบคุณคุณนิตยาค่ะคุณผู้ชมคะชวนคุณผู้ชมตัดจากการเคลื่อนไหวชุมนุมประท้วงของผู้คนในเพจมาโดยไม่สนใจการประกาศกฎอัยการ</w:t>
      </w:r>
      <w:r>
        <w:t xml:space="preserve"> </w:t>
      </w:r>
      <w:r>
        <w:t xml:space="preserve">แปลคำศัพท์ให้</w:t>
      </w:r>
      <w:r>
        <w:t xml:space="preserve"> </w:t>
      </w:r>
      <w:r>
        <w:t xml:space="preserve">ของกองทัพเมียนมานะคะกีต้าร์เพิ่มเติมในข่าวค่ำคืนนี้ 18:00 น ทั้งหมดคือขันธ์ขาว 16 นะคะ</w:t>
      </w:r>
      <w:r>
        <w:t xml:space="preserve"> </w:t>
      </w:r>
      <w:r>
        <w:t xml:space="preserve">ขอบพระคุณสำหรับการติดตามสวัสดีค่ะ</w:t>
      </w:r>
      <w:r>
        <w:t xml:space="preserve"> </w:t>
      </w:r>
      <w:r>
        <w:t xml:space="preserve">ยกระดับใช้แก๊สน้ำตาปะทะผู้ชุมนุมอย่างใช้กฎอัยการศึก</w:t>
      </w:r>
      <w:r>
        <w:t xml:space="preserve"> </w:t>
      </w:r>
      <w:r>
        <w:t xml:space="preserve">ไข่เค็ม</w:t>
      </w:r>
      <w:r>
        <w:t xml:space="preserve"> </w:t>
      </w:r>
      <w:r>
        <w:t xml:space="preserve">เฝ้า</w:t>
      </w:r>
      <w:r>
        <w:t xml:space="preserve"> </w:t>
      </w:r>
      <w:r>
        <w:t xml:space="preserve">มันกระทบข้ามแดน</w:t>
      </w:r>
      <w:r>
        <w:t xml:space="preserve"> </w:t>
      </w:r>
      <w:r>
        <w:t xml:space="preserve">รัฐบาลปรับแผนรถไฟฟ้าลดดีกรีศึกษา</w:t>
      </w:r>
      <w:r>
        <w:t xml:space="preserve"> </w:t>
      </w:r>
      <w:r>
        <w:t xml:space="preserve">รอกใหม่ขณะที่ปัญหากวนหรือสร้างวิธี</w:t>
      </w:r>
      <w:r>
        <w:t xml:space="preserve"> </w:t>
      </w:r>
      <w:r>
        <w:t xml:space="preserve">คงจะนะจังหวัดสงขลาอาจเชื่อมโยงรัฐมนตรีบางคนข่าวค่ำ ThaiPBS 18:50 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 CC new16 00ThaiPBS 2021 02 09 16 13 51_บุ๋ม ครั้งที่ 1</dc:title>
  <dc:creator/>
  <cp:keywords/>
  <dcterms:created xsi:type="dcterms:W3CDTF">2021-06-28T07:50:13Z</dcterms:created>
  <dcterms:modified xsi:type="dcterms:W3CDTF">2021-06-28T07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ิถุนายน 2564 เวลา 13.59 น.</vt:lpwstr>
  </property>
  <property fmtid="{D5CDD505-2E9C-101B-9397-08002B2CF9AE}" pid="3" name="subtitle">
    <vt:lpwstr/>
  </property>
</Properties>
</file>